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39094" w14:textId="77777777" w:rsidR="00AA2BA0" w:rsidRPr="00AA2BA0" w:rsidRDefault="00AA2BA0" w:rsidP="00AA2BA0">
      <w:pPr>
        <w:rPr>
          <w:sz w:val="36"/>
          <w:szCs w:val="36"/>
        </w:rPr>
      </w:pPr>
      <w:r w:rsidRPr="00AA2BA0">
        <w:rPr>
          <w:sz w:val="36"/>
          <w:szCs w:val="36"/>
        </w:rPr>
        <w:t>Date: 23-02-2022</w:t>
      </w:r>
    </w:p>
    <w:p w14:paraId="615E4B04" w14:textId="561F76EE" w:rsidR="00AA2BA0" w:rsidRPr="00AA2BA0" w:rsidRDefault="00AA2BA0" w:rsidP="00AA2BA0">
      <w:pPr>
        <w:rPr>
          <w:sz w:val="32"/>
          <w:szCs w:val="32"/>
        </w:rPr>
      </w:pPr>
      <w:r w:rsidRPr="00AA2BA0">
        <w:rPr>
          <w:sz w:val="32"/>
          <w:szCs w:val="32"/>
        </w:rPr>
        <w:t>I got problem in inpu</w:t>
      </w:r>
      <w:r>
        <w:rPr>
          <w:sz w:val="32"/>
          <w:szCs w:val="32"/>
        </w:rPr>
        <w:t>t</w:t>
      </w:r>
      <w:r w:rsidRPr="00AA2BA0">
        <w:rPr>
          <w:sz w:val="32"/>
          <w:szCs w:val="32"/>
        </w:rPr>
        <w:t>ting character type data.</w:t>
      </w:r>
    </w:p>
    <w:p w14:paraId="3593F5E2" w14:textId="77777777" w:rsidR="005971D9" w:rsidRDefault="00AA2BA0" w:rsidP="00DA69A0">
      <w:pPr>
        <w:rPr>
          <w:sz w:val="32"/>
          <w:szCs w:val="32"/>
        </w:rPr>
      </w:pPr>
      <w:r w:rsidRPr="00AA2BA0">
        <w:rPr>
          <w:color w:val="FF0000"/>
          <w:sz w:val="32"/>
          <w:szCs w:val="32"/>
        </w:rPr>
        <w:t>Problem</w:t>
      </w:r>
      <w:r w:rsidRPr="00AA2BA0">
        <w:rPr>
          <w:sz w:val="32"/>
          <w:szCs w:val="32"/>
        </w:rPr>
        <w:t xml:space="preserve">: When I try to input character with this code </w:t>
      </w:r>
    </w:p>
    <w:p w14:paraId="31B653CE" w14:textId="2D171579" w:rsidR="005971D9" w:rsidRDefault="005971D9" w:rsidP="005971D9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333333"/>
        <w:tabs>
          <w:tab w:val="clear" w:pos="720"/>
        </w:tabs>
        <w:spacing w:before="100" w:beforeAutospacing="1" w:after="100" w:afterAutospacing="1"/>
        <w:divId w:val="1595045247"/>
        <w:rPr>
          <w:rFonts w:ascii="Cascadia" w:hAnsi="Cascadia"/>
          <w:color w:val="FFFFFF"/>
          <w:sz w:val="28"/>
          <w:szCs w:val="28"/>
        </w:rPr>
      </w:pPr>
      <w:proofErr w:type="spellStart"/>
      <w:r w:rsidRPr="005971D9">
        <w:rPr>
          <w:rFonts w:ascii="Cascadia" w:hAnsi="Cascadia"/>
          <w:color w:val="FFFFFF"/>
          <w:sz w:val="28"/>
          <w:szCs w:val="28"/>
        </w:rPr>
        <w:t>scanf</w:t>
      </w:r>
      <w:proofErr w:type="spellEnd"/>
      <w:r w:rsidRPr="005971D9">
        <w:rPr>
          <w:rFonts w:ascii="Cascadia" w:hAnsi="Cascadia"/>
          <w:color w:val="FFFFFF"/>
          <w:sz w:val="28"/>
          <w:szCs w:val="28"/>
        </w:rPr>
        <w:t>(</w:t>
      </w:r>
      <w:r w:rsidRPr="005971D9">
        <w:rPr>
          <w:rFonts w:ascii="Cascadia" w:hAnsi="Cascadia"/>
          <w:color w:val="FFA0A0"/>
          <w:sz w:val="28"/>
          <w:szCs w:val="28"/>
        </w:rPr>
        <w:t>"%c "</w:t>
      </w:r>
      <w:r w:rsidRPr="005971D9">
        <w:rPr>
          <w:rFonts w:ascii="Cascadia" w:hAnsi="Cascadia"/>
          <w:color w:val="FFFFFF"/>
          <w:sz w:val="28"/>
          <w:szCs w:val="28"/>
        </w:rPr>
        <w:t>,&amp;x</w:t>
      </w:r>
      <w:r>
        <w:rPr>
          <w:rFonts w:ascii="Cascadia" w:hAnsi="Cascadia"/>
          <w:color w:val="FFFFFF"/>
          <w:sz w:val="28"/>
          <w:szCs w:val="28"/>
        </w:rPr>
        <w:t>1</w:t>
      </w:r>
      <w:r w:rsidRPr="005971D9">
        <w:rPr>
          <w:rFonts w:ascii="Cascadia" w:hAnsi="Cascadia"/>
          <w:color w:val="FFFFFF"/>
          <w:sz w:val="28"/>
          <w:szCs w:val="28"/>
        </w:rPr>
        <w:t>); </w:t>
      </w:r>
    </w:p>
    <w:p w14:paraId="321ACE4C" w14:textId="3B5E5607" w:rsidR="005971D9" w:rsidRPr="005971D9" w:rsidRDefault="005971D9" w:rsidP="005971D9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333333"/>
        <w:tabs>
          <w:tab w:val="clear" w:pos="720"/>
        </w:tabs>
        <w:spacing w:before="100" w:beforeAutospacing="1" w:after="100" w:afterAutospacing="1"/>
        <w:divId w:val="1595045247"/>
        <w:rPr>
          <w:rFonts w:ascii="Cascadia" w:hAnsi="Cascadia"/>
          <w:color w:val="FFFFFF"/>
          <w:sz w:val="28"/>
          <w:szCs w:val="28"/>
        </w:rPr>
      </w:pPr>
      <w:proofErr w:type="spellStart"/>
      <w:r w:rsidRPr="005971D9">
        <w:rPr>
          <w:rFonts w:ascii="Cascadia" w:hAnsi="Cascadia"/>
          <w:color w:val="FFFFFF"/>
          <w:sz w:val="28"/>
          <w:szCs w:val="28"/>
        </w:rPr>
        <w:t>scanf</w:t>
      </w:r>
      <w:proofErr w:type="spellEnd"/>
      <w:r w:rsidRPr="005971D9">
        <w:rPr>
          <w:rFonts w:ascii="Cascadia" w:hAnsi="Cascadia"/>
          <w:color w:val="FFFFFF"/>
          <w:sz w:val="28"/>
          <w:szCs w:val="28"/>
        </w:rPr>
        <w:t>(</w:t>
      </w:r>
      <w:r w:rsidRPr="005971D9">
        <w:rPr>
          <w:rFonts w:ascii="Cascadia" w:hAnsi="Cascadia"/>
          <w:color w:val="FFA0A0"/>
          <w:sz w:val="28"/>
          <w:szCs w:val="28"/>
        </w:rPr>
        <w:t>"%c "</w:t>
      </w:r>
      <w:r w:rsidRPr="005971D9">
        <w:rPr>
          <w:rFonts w:ascii="Cascadia" w:hAnsi="Cascadia"/>
          <w:color w:val="FFFFFF"/>
          <w:sz w:val="28"/>
          <w:szCs w:val="28"/>
        </w:rPr>
        <w:t>,&amp;x</w:t>
      </w:r>
      <w:r>
        <w:rPr>
          <w:rFonts w:ascii="Cascadia" w:hAnsi="Cascadia"/>
          <w:color w:val="FFFFFF"/>
          <w:sz w:val="28"/>
          <w:szCs w:val="28"/>
        </w:rPr>
        <w:t>2</w:t>
      </w:r>
      <w:r w:rsidRPr="005971D9">
        <w:rPr>
          <w:rFonts w:ascii="Cascadia" w:hAnsi="Cascadia"/>
          <w:color w:val="FFFFFF"/>
          <w:sz w:val="28"/>
          <w:szCs w:val="28"/>
        </w:rPr>
        <w:t>); </w:t>
      </w:r>
    </w:p>
    <w:p w14:paraId="4012F3AB" w14:textId="326DD715" w:rsidR="005971D9" w:rsidRPr="005971D9" w:rsidRDefault="005971D9" w:rsidP="005971D9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333333"/>
        <w:tabs>
          <w:tab w:val="clear" w:pos="720"/>
        </w:tabs>
        <w:spacing w:before="100" w:beforeAutospacing="1" w:after="100" w:afterAutospacing="1"/>
        <w:divId w:val="1595045247"/>
        <w:rPr>
          <w:rFonts w:ascii="Cascadia" w:hAnsi="Cascadia"/>
          <w:color w:val="FFFFFF"/>
          <w:sz w:val="28"/>
          <w:szCs w:val="28"/>
        </w:rPr>
      </w:pPr>
      <w:proofErr w:type="spellStart"/>
      <w:r w:rsidRPr="005971D9">
        <w:rPr>
          <w:rFonts w:ascii="Cascadia" w:hAnsi="Cascadia"/>
          <w:color w:val="FFFFFF"/>
          <w:sz w:val="28"/>
          <w:szCs w:val="28"/>
        </w:rPr>
        <w:t>scanf</w:t>
      </w:r>
      <w:proofErr w:type="spellEnd"/>
      <w:r w:rsidRPr="005971D9">
        <w:rPr>
          <w:rFonts w:ascii="Cascadia" w:hAnsi="Cascadia"/>
          <w:color w:val="FFFFFF"/>
          <w:sz w:val="28"/>
          <w:szCs w:val="28"/>
        </w:rPr>
        <w:t>(</w:t>
      </w:r>
      <w:r w:rsidRPr="005971D9">
        <w:rPr>
          <w:rFonts w:ascii="Cascadia" w:hAnsi="Cascadia"/>
          <w:color w:val="FFA0A0"/>
          <w:sz w:val="28"/>
          <w:szCs w:val="28"/>
        </w:rPr>
        <w:t>"%c "</w:t>
      </w:r>
      <w:r w:rsidRPr="005971D9">
        <w:rPr>
          <w:rFonts w:ascii="Cascadia" w:hAnsi="Cascadia"/>
          <w:color w:val="FFFFFF"/>
          <w:sz w:val="28"/>
          <w:szCs w:val="28"/>
        </w:rPr>
        <w:t>,&amp;x</w:t>
      </w:r>
      <w:r>
        <w:rPr>
          <w:rFonts w:ascii="Cascadia" w:hAnsi="Cascadia"/>
          <w:color w:val="FFFFFF"/>
          <w:sz w:val="28"/>
          <w:szCs w:val="28"/>
        </w:rPr>
        <w:t>3</w:t>
      </w:r>
      <w:r w:rsidRPr="005971D9">
        <w:rPr>
          <w:rFonts w:ascii="Cascadia" w:hAnsi="Cascadia"/>
          <w:color w:val="FFFFFF"/>
          <w:sz w:val="28"/>
          <w:szCs w:val="28"/>
        </w:rPr>
        <w:t>); </w:t>
      </w:r>
    </w:p>
    <w:p w14:paraId="74D96026" w14:textId="4A34A9BF" w:rsidR="00DA69A0" w:rsidRPr="00DA69A0" w:rsidRDefault="00DA69A0" w:rsidP="00DA69A0">
      <w:pPr>
        <w:rPr>
          <w:sz w:val="32"/>
          <w:szCs w:val="32"/>
        </w:rPr>
      </w:pPr>
    </w:p>
    <w:sectPr w:rsidR="00DA69A0" w:rsidRPr="00DA69A0" w:rsidSect="00AA2B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2D73"/>
    <w:multiLevelType w:val="multilevel"/>
    <w:tmpl w:val="944A6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4C7ED8"/>
    <w:multiLevelType w:val="multilevel"/>
    <w:tmpl w:val="DA163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66724C"/>
    <w:multiLevelType w:val="multilevel"/>
    <w:tmpl w:val="4BA2D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BE4A95"/>
    <w:multiLevelType w:val="multilevel"/>
    <w:tmpl w:val="FC4A5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006029"/>
    <w:multiLevelType w:val="multilevel"/>
    <w:tmpl w:val="875A1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F619CE"/>
    <w:multiLevelType w:val="multilevel"/>
    <w:tmpl w:val="6FAEE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47A5FEA"/>
    <w:multiLevelType w:val="multilevel"/>
    <w:tmpl w:val="BE207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F714B3"/>
    <w:multiLevelType w:val="multilevel"/>
    <w:tmpl w:val="B2F85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100C97"/>
    <w:multiLevelType w:val="multilevel"/>
    <w:tmpl w:val="46BE7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60903CD"/>
    <w:multiLevelType w:val="multilevel"/>
    <w:tmpl w:val="16EE2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D41B62"/>
    <w:multiLevelType w:val="multilevel"/>
    <w:tmpl w:val="4E9AE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10"/>
  </w:num>
  <w:num w:numId="6">
    <w:abstractNumId w:val="8"/>
  </w:num>
  <w:num w:numId="7">
    <w:abstractNumId w:val="6"/>
  </w:num>
  <w:num w:numId="8">
    <w:abstractNumId w:val="7"/>
  </w:num>
  <w:num w:numId="9">
    <w:abstractNumId w:val="0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C0MDExNjIyMbZQ0lEKTi0uzszPAykwrAUA/Cx11CwAAAA="/>
  </w:docVars>
  <w:rsids>
    <w:rsidRoot w:val="00E73EAB"/>
    <w:rsid w:val="005971D9"/>
    <w:rsid w:val="006B0888"/>
    <w:rsid w:val="00AA2BA0"/>
    <w:rsid w:val="00DA69A0"/>
    <w:rsid w:val="00E7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A4ED8"/>
  <w15:chartTrackingRefBased/>
  <w15:docId w15:val="{14000626-D04E-4345-A990-587A07EA5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11">
    <w:name w:val="sc11"/>
    <w:basedOn w:val="DefaultParagraphFont"/>
    <w:rsid w:val="00DA69A0"/>
    <w:rPr>
      <w:rFonts w:ascii="Consolas" w:hAnsi="Consolas" w:hint="default"/>
      <w:color w:val="F8F8F2"/>
      <w:sz w:val="20"/>
      <w:szCs w:val="20"/>
    </w:rPr>
  </w:style>
  <w:style w:type="character" w:customStyle="1" w:styleId="sc101">
    <w:name w:val="sc101"/>
    <w:basedOn w:val="DefaultParagraphFont"/>
    <w:rsid w:val="00DA69A0"/>
    <w:rPr>
      <w:rFonts w:ascii="Consolas" w:hAnsi="Consolas" w:hint="default"/>
      <w:color w:val="FF79C6"/>
      <w:sz w:val="20"/>
      <w:szCs w:val="20"/>
    </w:rPr>
  </w:style>
  <w:style w:type="character" w:customStyle="1" w:styleId="sc61">
    <w:name w:val="sc61"/>
    <w:basedOn w:val="DefaultParagraphFont"/>
    <w:rsid w:val="00DA69A0"/>
    <w:rPr>
      <w:rFonts w:ascii="Consolas" w:hAnsi="Consolas" w:hint="default"/>
      <w:color w:val="FF5555"/>
      <w:sz w:val="20"/>
      <w:szCs w:val="20"/>
    </w:rPr>
  </w:style>
  <w:style w:type="paragraph" w:styleId="NormalWeb">
    <w:name w:val="Normal (Web)"/>
    <w:basedOn w:val="Normal"/>
    <w:uiPriority w:val="99"/>
    <w:unhideWhenUsed/>
    <w:rsid w:val="005971D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71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71D9"/>
    <w:rPr>
      <w:rFonts w:ascii="Courier New" w:eastAsiaTheme="minorEastAsia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6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13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3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2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8FED77B-32A9-4D8B-91F2-CC20DB01B9D8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hab Tawsif</dc:creator>
  <cp:keywords/>
  <dc:description/>
  <cp:lastModifiedBy>Shihab Tawsif</cp:lastModifiedBy>
  <cp:revision>2</cp:revision>
  <dcterms:created xsi:type="dcterms:W3CDTF">2022-02-23T14:43:00Z</dcterms:created>
  <dcterms:modified xsi:type="dcterms:W3CDTF">2022-02-23T15:53:00Z</dcterms:modified>
</cp:coreProperties>
</file>